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d440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02:46Z</dcterms:created>
  <dcterms:modified xsi:type="dcterms:W3CDTF">2020-12-13T18:02:46Z</dcterms:modified>
</cp:coreProperties>
</file>